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0A6C5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571EEF6" wp14:editId="6EE92A3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3653E50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1EEF6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" fillcolor="#e8b7b7 [3209]" strokecolor="#f2f2f2 [3041]" strokeweight="3pt">
                <v:shadow on="t" color="#3c7382 [1606]" opacity=".5" offset="1pt"/>
                <v:textbox>
                  <w:txbxContent>
                    <w:p w14:paraId="43653E50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42BADA83" w14:textId="5712D6EA" w:rsidR="002B7F86" w:rsidRPr="000E292E" w:rsidRDefault="00663B87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Restaurant Waiter</w:t>
      </w:r>
    </w:p>
    <w:p w14:paraId="155DB2AD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205211A" wp14:editId="19D3A103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469C5D94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77BEE296" w14:textId="77777777" w:rsidR="002B7F86" w:rsidRPr="00663B87" w:rsidRDefault="002B7F86" w:rsidP="00663B8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1077CF1" w14:textId="77777777" w:rsidR="002B7F86" w:rsidRPr="00663B87" w:rsidRDefault="002B7F86" w:rsidP="00663B8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7510B7B" w14:textId="77777777" w:rsidR="002B7F86" w:rsidRPr="00663B87" w:rsidRDefault="002B7F86" w:rsidP="00663B8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B32571C" w14:textId="77777777" w:rsidR="002B7F86" w:rsidRPr="00663B87" w:rsidRDefault="002B7F86" w:rsidP="00663B8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63B8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5A4B76C" w14:textId="77777777" w:rsidR="00663B87" w:rsidRPr="00663B87" w:rsidRDefault="00663B87" w:rsidP="00663B87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>I am writing to apply for the waiter position at your restaurant, [restaurant name]. I am a very detail-oriented person who really enjoys working in a professional capacity.</w:t>
      </w:r>
    </w:p>
    <w:p w14:paraId="5B1D8F76" w14:textId="77777777" w:rsidR="00663B87" w:rsidRPr="00663B87" w:rsidRDefault="00663B87" w:rsidP="00663B87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>One of my strengths is customer service. I do not like to see my customers unhappy and will go out of my way to make sure they're comfortable and happy. If a customer needs something, I would be very quick to respond and help them.</w:t>
      </w:r>
    </w:p>
    <w:p w14:paraId="18158AEB" w14:textId="77777777" w:rsidR="00663B87" w:rsidRPr="00663B87" w:rsidRDefault="00663B87" w:rsidP="00663B87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 xml:space="preserve">My two years of experience as a waiter at [previous employer] have given me a variety of valuable skills that will be very helpful in this position. </w:t>
      </w:r>
    </w:p>
    <w:p w14:paraId="0D7F262D" w14:textId="77777777" w:rsidR="00663B87" w:rsidRPr="00663B87" w:rsidRDefault="00663B87" w:rsidP="00663B87">
      <w:pPr>
        <w:pStyle w:val="NormalWeb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>Extremely punctual and can arrive early for my shifts if necessary.</w:t>
      </w:r>
    </w:p>
    <w:p w14:paraId="61E846CA" w14:textId="77777777" w:rsidR="00663B87" w:rsidRPr="00663B87" w:rsidRDefault="00663B87" w:rsidP="00663B87">
      <w:pPr>
        <w:pStyle w:val="NormalWeb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 xml:space="preserve">Have mastered excellent customer service skills through the many interactions that I have had with customers on a daily basis. </w:t>
      </w:r>
    </w:p>
    <w:p w14:paraId="26F0A74C" w14:textId="77777777" w:rsidR="00663B87" w:rsidRPr="00663B87" w:rsidRDefault="00663B87" w:rsidP="00663B87">
      <w:pPr>
        <w:pStyle w:val="NormalWeb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>Have great interpersonal skills and know how to build rapport with customers in order to provide them with an enjoyable dining experience.</w:t>
      </w:r>
    </w:p>
    <w:p w14:paraId="794EE85F" w14:textId="77777777" w:rsidR="00663B87" w:rsidRPr="00663B87" w:rsidRDefault="00663B87" w:rsidP="00663B87">
      <w:pPr>
        <w:pStyle w:val="NormalWeb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>Strong attention to detail and take great pride in ensuring that everything is just so for my tables, from proper food temperature to cleanliness of the dining area.</w:t>
      </w:r>
    </w:p>
    <w:p w14:paraId="63357594" w14:textId="77777777" w:rsidR="00663B87" w:rsidRPr="00663B87" w:rsidRDefault="00663B87" w:rsidP="00663B87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>I hope you will give me the opportunity to show you my skills so that we can work together in the near future!</w:t>
      </w:r>
    </w:p>
    <w:p w14:paraId="14EC8C5B" w14:textId="77777777" w:rsidR="00663B87" w:rsidRPr="00663B87" w:rsidRDefault="00663B87" w:rsidP="00663B87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 w:rsidRPr="00663B87">
        <w:rPr>
          <w:rFonts w:ascii="Arial" w:hAnsi="Arial" w:cs="Arial"/>
          <w:color w:val="000000" w:themeColor="text1"/>
        </w:rPr>
        <w:t xml:space="preserve">Sincerely, </w:t>
      </w:r>
    </w:p>
    <w:p w14:paraId="51D12D83" w14:textId="4B6FF778" w:rsidR="00663B87" w:rsidRPr="00663B87" w:rsidRDefault="00663B87" w:rsidP="00663B87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663B87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729C7620" w14:textId="2175A15E" w:rsidR="00C104EA" w:rsidRDefault="00C104EA" w:rsidP="00C104EA">
      <w:pPr>
        <w:rPr>
          <w:lang w:val="en-US"/>
        </w:rPr>
      </w:pPr>
    </w:p>
    <w:p w14:paraId="38BC66C5" w14:textId="2EBF6251" w:rsidR="00663B87" w:rsidRDefault="00663B87" w:rsidP="00C104EA">
      <w:pPr>
        <w:rPr>
          <w:lang w:val="en-US"/>
        </w:rPr>
      </w:pPr>
    </w:p>
    <w:p w14:paraId="7F2B9397" w14:textId="45CA03B6" w:rsidR="00663B87" w:rsidRDefault="00663B87" w:rsidP="00C104EA">
      <w:pPr>
        <w:rPr>
          <w:lang w:val="en-US"/>
        </w:rPr>
      </w:pPr>
    </w:p>
    <w:p w14:paraId="71FD40B2" w14:textId="77777777" w:rsidR="00663B87" w:rsidRPr="00C104EA" w:rsidRDefault="00663B87" w:rsidP="00C104EA">
      <w:pPr>
        <w:rPr>
          <w:lang w:val="en-US"/>
        </w:rPr>
      </w:pPr>
    </w:p>
    <w:p w14:paraId="776C9BF4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6D4BD44" wp14:editId="0A6DCDFF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1CA7D7C1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6E0CC12E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7A5BF925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31845F84" wp14:editId="3E51276A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53EAB" w14:textId="77777777" w:rsidR="0064259B" w:rsidRDefault="0064259B" w:rsidP="001E7709">
      <w:r>
        <w:separator/>
      </w:r>
    </w:p>
  </w:endnote>
  <w:endnote w:type="continuationSeparator" w:id="0">
    <w:p w14:paraId="2C977B5E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1ECE4" w14:textId="77777777" w:rsidR="0064259B" w:rsidRDefault="0064259B" w:rsidP="001E7709">
      <w:r>
        <w:separator/>
      </w:r>
    </w:p>
  </w:footnote>
  <w:footnote w:type="continuationSeparator" w:id="0">
    <w:p w14:paraId="3D4182AA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00D7C85"/>
    <w:multiLevelType w:val="multilevel"/>
    <w:tmpl w:val="9402B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FB35C9C"/>
    <w:multiLevelType w:val="hybridMultilevel"/>
    <w:tmpl w:val="38C65896"/>
    <w:lvl w:ilvl="0" w:tplc="40090001">
      <w:start w:val="1"/>
      <w:numFmt w:val="bullet"/>
      <w:lvlText w:val=""/>
      <w:lvlJc w:val="left"/>
      <w:pPr>
        <w:ind w:left="-2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63B87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6AF956C4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47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715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 Waiter Cover Letter Sample</dc:title>
  <dc:subject>Create your Cover Letter using Free Restaurant Waiter Cover Letter Sample Template</dc:subject>
  <dc:creator>Qwikresume.com</dc:creator>
  <dcterms:created xsi:type="dcterms:W3CDTF">2022-02-24T09:13:00Z</dcterms:created>
  <dcterms:modified xsi:type="dcterms:W3CDTF">2022-02-24T09:13:00Z</dcterms:modified>
  <cp:category>Hospitality</cp:category>
</cp:coreProperties>
</file>